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F66082" w14:textId="77777777" w:rsidR="00C43C97" w:rsidRPr="00523A6B" w:rsidRDefault="00C43C97" w:rsidP="0064713F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95904045"/>
      <w:bookmarkStart w:id="1" w:name="_GoBack"/>
      <w:bookmarkEnd w:id="1"/>
    </w:p>
    <w:p w14:paraId="1CDA3C2B" w14:textId="2D067D01" w:rsidR="00C809E6" w:rsidRPr="00523A6B" w:rsidRDefault="0064713F" w:rsidP="0064713F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3A6B">
        <w:rPr>
          <w:rFonts w:ascii="Times New Roman" w:hAnsi="Times New Roman" w:cs="Times New Roman"/>
          <w:b/>
          <w:sz w:val="24"/>
          <w:szCs w:val="24"/>
        </w:rPr>
        <w:t>Formularz świadomej zgody na udział w badaniach</w:t>
      </w:r>
    </w:p>
    <w:bookmarkEnd w:id="0"/>
    <w:p w14:paraId="7B430D57" w14:textId="77777777" w:rsidR="0064713F" w:rsidRPr="00523A6B" w:rsidRDefault="0064713F" w:rsidP="0064713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663CCFF" w14:textId="77777777" w:rsidR="0064713F" w:rsidRPr="00523A6B" w:rsidRDefault="0064713F" w:rsidP="00C43C97">
      <w:pPr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Administrator danych osobowych:</w:t>
      </w:r>
    </w:p>
    <w:p w14:paraId="7D465D14" w14:textId="77777777" w:rsidR="0064713F" w:rsidRPr="00523A6B" w:rsidRDefault="0064713F" w:rsidP="00C43C97">
      <w:pPr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6DB54A" w14:textId="0CD8DD87" w:rsidR="0064713F" w:rsidRPr="00523A6B" w:rsidRDefault="0064713F" w:rsidP="00C43C97">
      <w:pPr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Inspektor Ochrony Danych Osobowych</w:t>
      </w:r>
      <w:r w:rsidR="00C43C97" w:rsidRPr="00523A6B">
        <w:rPr>
          <w:rFonts w:ascii="Times New Roman" w:hAnsi="Times New Roman" w:cs="Times New Roman"/>
          <w:bCs/>
          <w:sz w:val="24"/>
          <w:szCs w:val="24"/>
        </w:rPr>
        <w:t>:</w:t>
      </w:r>
    </w:p>
    <w:p w14:paraId="7BB16F32" w14:textId="77777777" w:rsidR="0064713F" w:rsidRPr="00211B18" w:rsidRDefault="0064713F" w:rsidP="00211B18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05765F7" w14:textId="77777777" w:rsidR="00211B18" w:rsidRDefault="0064713F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podstawie </w:t>
      </w:r>
      <w:hyperlink r:id="rId8" w:history="1">
        <w:r w:rsidRPr="00211B18">
          <w:rPr>
            <w:rFonts w:ascii="Times New Roman" w:eastAsia="Times New Roman" w:hAnsi="Times New Roman" w:cs="Times New Roman"/>
            <w:sz w:val="24"/>
            <w:szCs w:val="24"/>
            <w:lang w:eastAsia="pl-PL"/>
          </w:rPr>
          <w:t>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</w:t>
        </w:r>
      </w:hyperlink>
      <w:r w:rsidR="0095551C" w:rsidRPr="00211B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211B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wanego RODO, </w:t>
      </w:r>
    </w:p>
    <w:p w14:paraId="7B1A5ECF" w14:textId="77777777" w:rsidR="00211B18" w:rsidRDefault="00211B18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893D6CF" w14:textId="63EFA1AD" w:rsidR="00A37FEB" w:rsidRPr="00211B18" w:rsidRDefault="00C43C97" w:rsidP="00211B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B18">
        <w:rPr>
          <w:rFonts w:ascii="Times New Roman" w:hAnsi="Times New Roman" w:cs="Times New Roman"/>
          <w:sz w:val="24"/>
          <w:szCs w:val="24"/>
        </w:rPr>
        <w:t>………………………………………………………</w:t>
      </w:r>
      <w:r w:rsidR="00A37FEB" w:rsidRPr="00211B18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14:paraId="6C50EA74" w14:textId="4CFAA123" w:rsidR="00A37FEB" w:rsidRPr="00211B18" w:rsidRDefault="00A37FEB" w:rsidP="00211B1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11B18">
        <w:rPr>
          <w:rFonts w:ascii="Times New Roman" w:hAnsi="Times New Roman" w:cs="Times New Roman"/>
          <w:sz w:val="24"/>
          <w:szCs w:val="24"/>
        </w:rPr>
        <w:t>nazwa podmiotu przeprowadzającego badanie</w:t>
      </w:r>
    </w:p>
    <w:p w14:paraId="24C05F3C" w14:textId="77777777" w:rsidR="00211B18" w:rsidRDefault="00211B18" w:rsidP="00211B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03D7BC" w14:textId="54E30840" w:rsidR="0064713F" w:rsidRPr="00211B18" w:rsidRDefault="0064713F" w:rsidP="00211B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B18">
        <w:rPr>
          <w:rFonts w:ascii="Times New Roman" w:hAnsi="Times New Roman" w:cs="Times New Roman"/>
          <w:sz w:val="24"/>
          <w:szCs w:val="24"/>
        </w:rPr>
        <w:t>jako Administrator Danych informuje, że:</w:t>
      </w:r>
    </w:p>
    <w:p w14:paraId="583CB27F" w14:textId="77777777" w:rsidR="00A37FEB" w:rsidRPr="00523A6B" w:rsidRDefault="00A37FEB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2E42D3F0" w14:textId="77777777" w:rsidR="00C43C97" w:rsidRPr="00211B18" w:rsidRDefault="0064713F" w:rsidP="00211B18">
      <w:pPr>
        <w:spacing w:after="0" w:line="36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Pani/Pana dane osobowe przetwarzane będą w celu realizacji badania </w:t>
      </w:r>
    </w:p>
    <w:p w14:paraId="54C96119" w14:textId="28ED8443" w:rsidR="00C43C97" w:rsidRPr="00211B18" w:rsidRDefault="00C43C97" w:rsidP="00211B18">
      <w:pPr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…………………………………………………………………………</w:t>
      </w:r>
      <w:r w:rsid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.</w:t>
      </w: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</w:t>
      </w:r>
      <w:r w:rsid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…………………………………………………….</w:t>
      </w:r>
    </w:p>
    <w:p w14:paraId="7BE97E62" w14:textId="57428706" w:rsidR="0064713F" w:rsidRPr="00211B18" w:rsidRDefault="0064713F" w:rsidP="00211B18">
      <w:pPr>
        <w:spacing w:after="0" w:line="36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na podstawie art. 6 ust. 1 lit. a) oraz w celach archiwalnych i statystycznych na podstawie art. 9 ust. 2 lit. j) RODO i art. 89 RODO, zaś wyniki badań będą prezentowane wyłącznie w postaci zanonimizowanej oraz jako zbiorcze zestawienia wniosków o charakterze ogólnym.</w:t>
      </w:r>
    </w:p>
    <w:p w14:paraId="47A263D2" w14:textId="77777777" w:rsidR="0064713F" w:rsidRPr="00523A6B" w:rsidRDefault="0064713F" w:rsidP="00211B18">
      <w:pPr>
        <w:pStyle w:val="Akapitzlist"/>
        <w:ind w:left="0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3BDC509F" w14:textId="77777777" w:rsidR="0064713F" w:rsidRPr="00211B18" w:rsidRDefault="0064713F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Przetwarzane będą dane następujących kategorii:</w:t>
      </w:r>
    </w:p>
    <w:p w14:paraId="3FE7B1DA" w14:textId="77777777" w:rsidR="0064713F" w:rsidRPr="00211B18" w:rsidRDefault="0064713F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- dane osobowe zwykłe na podstawie art. 6 ust. 1 lit. a),</w:t>
      </w:r>
    </w:p>
    <w:p w14:paraId="369EC586" w14:textId="77777777" w:rsidR="0064713F" w:rsidRPr="00211B18" w:rsidRDefault="0064713F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- dane osobowe wrażliwe na podstawie art. 9 ust. 2 lit. a).</w:t>
      </w:r>
    </w:p>
    <w:p w14:paraId="040C6A8B" w14:textId="77777777" w:rsidR="0064713F" w:rsidRPr="00523A6B" w:rsidRDefault="0064713F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6B600732" w14:textId="5CEE22E9" w:rsidR="0064713F" w:rsidRPr="00211B18" w:rsidRDefault="0064713F" w:rsidP="00211B18">
      <w:pPr>
        <w:tabs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sz w:val="24"/>
          <w:szCs w:val="24"/>
          <w:lang w:eastAsia="pl-PL"/>
        </w:rPr>
        <w:t>Podanie danych osobowych jest dobrowolne, lecz konieczne do przeprowadzenia badań, a</w:t>
      </w:r>
      <w:r w:rsidR="005C5995"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  <w:r w:rsidRPr="00211B18">
        <w:rPr>
          <w:rFonts w:ascii="Times New Roman" w:eastAsia="Times New Roman" w:hAnsi="Times New Roman" w:cs="Times New Roman"/>
          <w:sz w:val="24"/>
          <w:szCs w:val="24"/>
          <w:lang w:eastAsia="pl-PL"/>
        </w:rPr>
        <w:t>zgodę można cofnąć w każdym czasie. Cofnięcie to nie ma wpływu na zgodność przetwarzania, którego dokonano na podstawie zgody przed jej cofnięciem.</w:t>
      </w:r>
    </w:p>
    <w:p w14:paraId="5E010BEA" w14:textId="77777777" w:rsidR="0064713F" w:rsidRPr="00523A6B" w:rsidRDefault="0064713F" w:rsidP="00211B18">
      <w:pPr>
        <w:tabs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6932E87F" w14:textId="77777777" w:rsidR="0064713F" w:rsidRPr="00211B18" w:rsidRDefault="0064713F" w:rsidP="00211B18">
      <w:pPr>
        <w:tabs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Pani/Pana dane osobowe będą przetwarzane w okresie obowiązywania zgody, przechowywane będą wyłącznie przez okres niezbędny do realizacji badań i przez czas przewidziany przepisami prawa oraz </w:t>
      </w:r>
      <w:r w:rsidRPr="00211B18">
        <w:rPr>
          <w:rFonts w:ascii="Times New Roman" w:hAnsi="Times New Roman" w:cs="Times New Roman"/>
          <w:sz w:val="24"/>
          <w:szCs w:val="24"/>
        </w:rPr>
        <w:t>przez czas konieczny do odpierania lub realizacji roszczeń cywilnoprawnych.</w:t>
      </w:r>
    </w:p>
    <w:p w14:paraId="610E3DD4" w14:textId="77777777" w:rsidR="0064713F" w:rsidRPr="00523A6B" w:rsidRDefault="0064713F" w:rsidP="00211B1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7A66EB38" w14:textId="38BDD489" w:rsidR="0064713F" w:rsidRPr="00211B18" w:rsidRDefault="0064713F" w:rsidP="00211B18">
      <w:pPr>
        <w:spacing w:after="0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Pani/Pana dane osobowe mogą być ujawniane wyłącznie podmiotom upoważnionym </w:t>
      </w: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br/>
        <w:t>przez Administratora Danych do przetwarzania danych osobowych, podmiotom przetwarzającym na mocy umowy powierzenia oraz innym podmiotom upoważnionym na</w:t>
      </w:r>
      <w:r w:rsidR="005C5995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 </w:t>
      </w: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podstawie przepisów prawa.</w:t>
      </w:r>
    </w:p>
    <w:p w14:paraId="595AB130" w14:textId="77777777" w:rsidR="0064713F" w:rsidRPr="00523A6B" w:rsidRDefault="0064713F" w:rsidP="00211B18">
      <w:pPr>
        <w:spacing w:after="0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074C635F" w14:textId="77777777" w:rsidR="0064713F" w:rsidRPr="00211B18" w:rsidRDefault="0064713F" w:rsidP="00211B18">
      <w:pPr>
        <w:spacing w:after="0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211B1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lastRenderedPageBreak/>
        <w:t>Pani/Pana d</w:t>
      </w:r>
      <w:r w:rsidRPr="00211B18">
        <w:rPr>
          <w:rFonts w:ascii="Times New Roman" w:hAnsi="Times New Roman" w:cs="Times New Roman"/>
          <w:bCs/>
          <w:sz w:val="24"/>
          <w:szCs w:val="24"/>
        </w:rPr>
        <w:t>ane nie będą przetwarzane w sposób zautomatyzowany</w:t>
      </w:r>
      <w:r w:rsidRPr="00211B1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211B18">
        <w:rPr>
          <w:rFonts w:ascii="Times New Roman" w:hAnsi="Times New Roman" w:cs="Times New Roman"/>
          <w:sz w:val="24"/>
          <w:szCs w:val="24"/>
        </w:rPr>
        <w:t xml:space="preserve"> nie będą podlegać profilowaniu oraz nie będą przekazywane poza Europejski Obszar Gospodarczy (obejmujący Unię Europejską, Norwegię, Liechtenstein i Islandię).</w:t>
      </w:r>
    </w:p>
    <w:p w14:paraId="188CDA54" w14:textId="77777777" w:rsidR="0064713F" w:rsidRPr="00523A6B" w:rsidRDefault="0064713F" w:rsidP="00211B18">
      <w:pPr>
        <w:spacing w:after="0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6EA07F6F" w14:textId="77777777" w:rsidR="0064713F" w:rsidRPr="00211B18" w:rsidRDefault="0064713F" w:rsidP="00211B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11B18">
        <w:rPr>
          <w:rFonts w:ascii="Times New Roman" w:hAnsi="Times New Roman" w:cs="Times New Roman"/>
          <w:sz w:val="24"/>
          <w:szCs w:val="24"/>
        </w:rPr>
        <w:t>Ma Pani/Pan prawo do:</w:t>
      </w:r>
    </w:p>
    <w:p w14:paraId="1E45CB00" w14:textId="77777777" w:rsidR="0064713F" w:rsidRPr="00523A6B" w:rsidRDefault="0064713F" w:rsidP="00523A6B">
      <w:pPr>
        <w:pStyle w:val="Textbodyuser"/>
        <w:numPr>
          <w:ilvl w:val="0"/>
          <w:numId w:val="3"/>
        </w:numPr>
        <w:spacing w:after="0"/>
        <w:ind w:left="993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dostępu do swoich danych,</w:t>
      </w:r>
    </w:p>
    <w:p w14:paraId="76897445" w14:textId="77777777" w:rsidR="0064713F" w:rsidRPr="00523A6B" w:rsidRDefault="0064713F" w:rsidP="00523A6B">
      <w:pPr>
        <w:pStyle w:val="Textbodyuser"/>
        <w:numPr>
          <w:ilvl w:val="0"/>
          <w:numId w:val="3"/>
        </w:numPr>
        <w:spacing w:after="0"/>
        <w:ind w:left="993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żądania sprostowania danych,</w:t>
      </w:r>
    </w:p>
    <w:p w14:paraId="123E80E4" w14:textId="77777777" w:rsidR="0064713F" w:rsidRPr="00523A6B" w:rsidRDefault="0064713F" w:rsidP="00523A6B">
      <w:pPr>
        <w:pStyle w:val="Textbodyuser"/>
        <w:numPr>
          <w:ilvl w:val="0"/>
          <w:numId w:val="3"/>
        </w:numPr>
        <w:spacing w:after="0"/>
        <w:ind w:left="993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żądania usunięcia danych,</w:t>
      </w:r>
    </w:p>
    <w:p w14:paraId="02E36E31" w14:textId="77777777" w:rsidR="0064713F" w:rsidRPr="00523A6B" w:rsidRDefault="0064713F" w:rsidP="00523A6B">
      <w:pPr>
        <w:pStyle w:val="Textbodyuser"/>
        <w:numPr>
          <w:ilvl w:val="0"/>
          <w:numId w:val="3"/>
        </w:numPr>
        <w:spacing w:after="0"/>
        <w:ind w:left="993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żądania ograniczenia przetwarzania,</w:t>
      </w:r>
    </w:p>
    <w:p w14:paraId="6A070C97" w14:textId="77777777" w:rsidR="0064713F" w:rsidRPr="00523A6B" w:rsidRDefault="0064713F" w:rsidP="00523A6B">
      <w:pPr>
        <w:pStyle w:val="Textbodyuser"/>
        <w:numPr>
          <w:ilvl w:val="0"/>
          <w:numId w:val="3"/>
        </w:numPr>
        <w:spacing w:after="0"/>
        <w:ind w:left="993"/>
        <w:rPr>
          <w:rFonts w:ascii="Times New Roman" w:hAnsi="Times New Roman" w:cs="Times New Roman"/>
          <w:bCs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przenoszenia danych,</w:t>
      </w:r>
    </w:p>
    <w:p w14:paraId="2B7ADEF1" w14:textId="77777777" w:rsidR="0064713F" w:rsidRPr="00523A6B" w:rsidRDefault="0064713F" w:rsidP="00523A6B">
      <w:pPr>
        <w:pStyle w:val="Textbodyuser"/>
        <w:numPr>
          <w:ilvl w:val="0"/>
          <w:numId w:val="3"/>
        </w:numPr>
        <w:spacing w:after="0"/>
        <w:ind w:left="993"/>
        <w:rPr>
          <w:rFonts w:ascii="Times New Roman" w:hAnsi="Times New Roman" w:cs="Times New Roman"/>
          <w:sz w:val="24"/>
          <w:szCs w:val="24"/>
        </w:rPr>
      </w:pPr>
      <w:r w:rsidRPr="00523A6B">
        <w:rPr>
          <w:rFonts w:ascii="Times New Roman" w:hAnsi="Times New Roman" w:cs="Times New Roman"/>
          <w:bCs/>
          <w:sz w:val="24"/>
          <w:szCs w:val="24"/>
        </w:rPr>
        <w:t>wniesienia skargi do organu nadzoru.</w:t>
      </w:r>
    </w:p>
    <w:p w14:paraId="23C7851D" w14:textId="77777777" w:rsidR="0064713F" w:rsidRPr="00523A6B" w:rsidRDefault="0064713F" w:rsidP="0064713F">
      <w:pPr>
        <w:pStyle w:val="Textbodyuser"/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84A80E7" w14:textId="48A749F0" w:rsidR="0064713F" w:rsidRPr="00523A6B" w:rsidRDefault="0064713F" w:rsidP="0064713F">
      <w:pPr>
        <w:pStyle w:val="Standard"/>
        <w:spacing w:after="0"/>
        <w:ind w:left="57"/>
        <w:jc w:val="both"/>
        <w:rPr>
          <w:rFonts w:ascii="Times New Roman" w:hAnsi="Times New Roman" w:cs="Times New Roman"/>
          <w:sz w:val="24"/>
          <w:szCs w:val="24"/>
        </w:rPr>
      </w:pPr>
      <w:r w:rsidRPr="00523A6B">
        <w:rPr>
          <w:rFonts w:ascii="Times New Roman" w:eastAsia="Cambria" w:hAnsi="Times New Roman" w:cs="Times New Roman"/>
          <w:bCs/>
          <w:i/>
          <w:iCs/>
          <w:sz w:val="24"/>
          <w:szCs w:val="24"/>
        </w:rPr>
        <w:t>Zapoznałem/</w:t>
      </w:r>
      <w:proofErr w:type="spellStart"/>
      <w:r w:rsidRPr="00523A6B">
        <w:rPr>
          <w:rFonts w:ascii="Times New Roman" w:eastAsia="Cambria" w:hAnsi="Times New Roman" w:cs="Times New Roman"/>
          <w:bCs/>
          <w:i/>
          <w:iCs/>
          <w:sz w:val="24"/>
          <w:szCs w:val="24"/>
        </w:rPr>
        <w:t>am</w:t>
      </w:r>
      <w:proofErr w:type="spellEnd"/>
      <w:r w:rsidRPr="00523A6B">
        <w:rPr>
          <w:rFonts w:ascii="Times New Roman" w:eastAsia="Cambria" w:hAnsi="Times New Roman" w:cs="Times New Roman"/>
          <w:bCs/>
          <w:i/>
          <w:iCs/>
          <w:sz w:val="24"/>
          <w:szCs w:val="24"/>
        </w:rPr>
        <w:t xml:space="preserve"> się z treścią klauzuli informacyjnej, w tym z informacją o celach i sposobach przetwarzania moich danych osobowych oraz o prawach, jakie mi przysługują w związku z</w:t>
      </w:r>
      <w:r w:rsidR="005C5995">
        <w:rPr>
          <w:rFonts w:ascii="Times New Roman" w:eastAsia="Cambria" w:hAnsi="Times New Roman" w:cs="Times New Roman"/>
          <w:bCs/>
          <w:i/>
          <w:iCs/>
          <w:sz w:val="24"/>
          <w:szCs w:val="24"/>
        </w:rPr>
        <w:t> </w:t>
      </w:r>
      <w:r w:rsidRPr="00523A6B">
        <w:rPr>
          <w:rFonts w:ascii="Times New Roman" w:eastAsia="Cambria" w:hAnsi="Times New Roman" w:cs="Times New Roman"/>
          <w:bCs/>
          <w:i/>
          <w:iCs/>
          <w:sz w:val="24"/>
          <w:szCs w:val="24"/>
        </w:rPr>
        <w:t>przetwarzaniem danych osobowych:</w:t>
      </w:r>
    </w:p>
    <w:p w14:paraId="1D3FEFD1" w14:textId="77777777" w:rsidR="0064713F" w:rsidRPr="00523A6B" w:rsidRDefault="0064713F" w:rsidP="0064713F">
      <w:pPr>
        <w:pStyle w:val="Standard"/>
        <w:spacing w:after="0"/>
        <w:ind w:left="4535"/>
        <w:jc w:val="both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38DFECDC" w14:textId="77777777" w:rsidR="0064713F" w:rsidRPr="00523A6B" w:rsidRDefault="0064713F" w:rsidP="0064713F">
      <w:pPr>
        <w:pStyle w:val="Standard"/>
        <w:spacing w:after="0"/>
        <w:ind w:left="4535"/>
        <w:jc w:val="center"/>
        <w:rPr>
          <w:rFonts w:ascii="Times New Roman" w:hAnsi="Times New Roman" w:cs="Times New Roman"/>
          <w:sz w:val="24"/>
          <w:szCs w:val="24"/>
        </w:rPr>
      </w:pPr>
      <w:r w:rsidRPr="00523A6B">
        <w:rPr>
          <w:rFonts w:ascii="Times New Roman" w:eastAsia="Cambria" w:hAnsi="Times New Roman" w:cs="Times New Roman"/>
          <w:bCs/>
          <w:sz w:val="24"/>
          <w:szCs w:val="24"/>
        </w:rPr>
        <w:t>…………</w:t>
      </w:r>
      <w:r w:rsidRPr="00523A6B">
        <w:rPr>
          <w:rFonts w:ascii="Times New Roman" w:hAnsi="Times New Roman" w:cs="Times New Roman"/>
          <w:bCs/>
          <w:sz w:val="24"/>
          <w:szCs w:val="24"/>
        </w:rPr>
        <w:t xml:space="preserve">...................................................                                           </w:t>
      </w:r>
      <w:r w:rsidRPr="00523A6B">
        <w:rPr>
          <w:rFonts w:ascii="Times New Roman" w:hAnsi="Times New Roman" w:cs="Times New Roman"/>
          <w:bCs/>
          <w:i/>
          <w:iCs/>
          <w:sz w:val="24"/>
          <w:szCs w:val="24"/>
        </w:rPr>
        <w:t>(data i czytelny podpis)</w:t>
      </w:r>
    </w:p>
    <w:p w14:paraId="018E75CA" w14:textId="77777777" w:rsidR="0064713F" w:rsidRPr="00523A6B" w:rsidRDefault="0064713F" w:rsidP="0064713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496CE5" w14:textId="77777777" w:rsidR="0064713F" w:rsidRPr="00523A6B" w:rsidRDefault="0064713F" w:rsidP="0064713F">
      <w:pPr>
        <w:pStyle w:val="Standarduser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3A6B">
        <w:rPr>
          <w:rFonts w:ascii="Times New Roman" w:hAnsi="Times New Roman" w:cs="Times New Roman"/>
          <w:b/>
          <w:sz w:val="24"/>
          <w:szCs w:val="24"/>
        </w:rPr>
        <w:t>FORMULARZ ŚWIADOMEJ ZGODY NA UDZIAŁ W BADANIACH</w:t>
      </w:r>
    </w:p>
    <w:p w14:paraId="08E374F9" w14:textId="63E8AA93" w:rsidR="0064713F" w:rsidRPr="00523A6B" w:rsidRDefault="0064713F" w:rsidP="0064713F">
      <w:pPr>
        <w:pStyle w:val="Standarduser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3A6B">
        <w:rPr>
          <w:rFonts w:ascii="Times New Roman" w:eastAsia="Times New Roman" w:hAnsi="Times New Roman" w:cs="Times New Roman"/>
          <w:b/>
          <w:iCs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  <w:r w:rsidR="00211B18">
        <w:rPr>
          <w:rFonts w:ascii="Times New Roman" w:eastAsia="Times New Roman" w:hAnsi="Times New Roman" w:cs="Times New Roman"/>
          <w:b/>
          <w:iCs/>
          <w:sz w:val="24"/>
          <w:szCs w:val="24"/>
          <w:lang w:eastAsia="pl-PL"/>
        </w:rPr>
        <w:t>…………….</w:t>
      </w:r>
      <w:r w:rsidRPr="00523A6B">
        <w:rPr>
          <w:rFonts w:ascii="Times New Roman" w:eastAsia="Times New Roman" w:hAnsi="Times New Roman" w:cs="Times New Roman"/>
          <w:b/>
          <w:iCs/>
          <w:sz w:val="24"/>
          <w:szCs w:val="24"/>
          <w:lang w:eastAsia="pl-PL"/>
        </w:rPr>
        <w:t>……………………………………………………………………………………</w:t>
      </w:r>
    </w:p>
    <w:p w14:paraId="190B22FD" w14:textId="77777777" w:rsidR="0064713F" w:rsidRPr="00523A6B" w:rsidRDefault="0064713F" w:rsidP="0064713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4A1608" w14:textId="71644232" w:rsidR="0064713F" w:rsidRPr="00523A6B" w:rsidRDefault="0064713F" w:rsidP="0064713F">
      <w:pPr>
        <w:pStyle w:val="Standarduser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3A6B">
        <w:rPr>
          <w:rFonts w:ascii="Times New Roman" w:hAnsi="Times New Roman" w:cs="Times New Roman"/>
          <w:sz w:val="24"/>
          <w:szCs w:val="24"/>
        </w:rPr>
        <w:t>Ja, niżej podpisana/y oświadczam, że dobrowolnie i świadomie wyrażam zgodę na udział w</w:t>
      </w:r>
      <w:r w:rsidR="005C5995">
        <w:rPr>
          <w:rFonts w:ascii="Times New Roman" w:hAnsi="Times New Roman" w:cs="Times New Roman"/>
          <w:sz w:val="24"/>
          <w:szCs w:val="24"/>
        </w:rPr>
        <w:t> </w:t>
      </w:r>
      <w:r w:rsidRPr="00523A6B">
        <w:rPr>
          <w:rFonts w:ascii="Times New Roman" w:hAnsi="Times New Roman" w:cs="Times New Roman"/>
          <w:sz w:val="24"/>
          <w:szCs w:val="24"/>
        </w:rPr>
        <w:t>ww</w:t>
      </w:r>
      <w:r w:rsidR="005C5995">
        <w:rPr>
          <w:rFonts w:ascii="Times New Roman" w:hAnsi="Times New Roman" w:cs="Times New Roman"/>
          <w:sz w:val="24"/>
          <w:szCs w:val="24"/>
        </w:rPr>
        <w:t>.</w:t>
      </w:r>
      <w:r w:rsidRPr="00523A6B">
        <w:rPr>
          <w:rFonts w:ascii="Times New Roman" w:hAnsi="Times New Roman" w:cs="Times New Roman"/>
          <w:sz w:val="24"/>
          <w:szCs w:val="24"/>
        </w:rPr>
        <w:t xml:space="preserve"> badaniach </w:t>
      </w:r>
      <w:r w:rsidRPr="00523A6B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oraz na przetwarzanie moich danych osobowych w zakresie i celu niezbędnym do przeprowadzenia badań oraz w celach archiwalnych i statystycznych. Jestem świadoma/y, że w każdej chwili mogę odwołać zgodę i zrezygnować z udziału w badaniach bez podania przyczyny.</w:t>
      </w:r>
    </w:p>
    <w:p w14:paraId="443C0DBE" w14:textId="77777777" w:rsidR="0064713F" w:rsidRPr="00523A6B" w:rsidRDefault="0064713F" w:rsidP="0064713F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C5B6653" w14:textId="77777777" w:rsidR="00523A6B" w:rsidRDefault="00523A6B" w:rsidP="0064713F">
      <w:pPr>
        <w:spacing w:after="0"/>
        <w:ind w:firstLine="708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6C05CB3" w14:textId="77777777" w:rsidR="00523A6B" w:rsidRDefault="00523A6B" w:rsidP="0064713F">
      <w:pPr>
        <w:spacing w:after="0"/>
        <w:ind w:firstLine="708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7183170" w14:textId="071B3E4C" w:rsidR="0064713F" w:rsidRPr="00523A6B" w:rsidRDefault="0064713F" w:rsidP="00523A6B">
      <w:pPr>
        <w:spacing w:after="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 w:rsidRPr="00523A6B">
        <w:rPr>
          <w:rFonts w:ascii="Times New Roman" w:hAnsi="Times New Roman" w:cs="Times New Roman"/>
          <w:i/>
          <w:sz w:val="24"/>
          <w:szCs w:val="24"/>
        </w:rPr>
        <w:t xml:space="preserve">Imię i nazwisko </w:t>
      </w:r>
      <w:r w:rsidR="00C43C97" w:rsidRPr="00523A6B">
        <w:rPr>
          <w:rFonts w:ascii="Times New Roman" w:hAnsi="Times New Roman" w:cs="Times New Roman"/>
          <w:i/>
          <w:sz w:val="24"/>
          <w:szCs w:val="24"/>
        </w:rPr>
        <w:t>uczestnika badania</w:t>
      </w:r>
      <w:r w:rsidRPr="00523A6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23A6B">
        <w:rPr>
          <w:rFonts w:ascii="Times New Roman" w:hAnsi="Times New Roman" w:cs="Times New Roman"/>
          <w:i/>
          <w:sz w:val="24"/>
          <w:szCs w:val="24"/>
        </w:rPr>
        <w:tab/>
      </w:r>
      <w:r w:rsidRPr="00523A6B">
        <w:rPr>
          <w:rFonts w:ascii="Times New Roman" w:hAnsi="Times New Roman" w:cs="Times New Roman"/>
          <w:i/>
          <w:sz w:val="24"/>
          <w:szCs w:val="24"/>
        </w:rPr>
        <w:tab/>
      </w:r>
      <w:r w:rsidR="00523A6B">
        <w:rPr>
          <w:rFonts w:ascii="Times New Roman" w:hAnsi="Times New Roman" w:cs="Times New Roman"/>
          <w:i/>
          <w:sz w:val="24"/>
          <w:szCs w:val="24"/>
        </w:rPr>
        <w:tab/>
      </w:r>
      <w:r w:rsidRPr="00523A6B">
        <w:rPr>
          <w:rFonts w:ascii="Times New Roman" w:hAnsi="Times New Roman" w:cs="Times New Roman"/>
          <w:i/>
          <w:sz w:val="24"/>
          <w:szCs w:val="24"/>
        </w:rPr>
        <w:tab/>
      </w:r>
      <w:r w:rsidRPr="00523A6B">
        <w:rPr>
          <w:rFonts w:ascii="Times New Roman" w:hAnsi="Times New Roman" w:cs="Times New Roman"/>
          <w:i/>
          <w:sz w:val="24"/>
          <w:szCs w:val="24"/>
        </w:rPr>
        <w:tab/>
        <w:t xml:space="preserve"> Data i podpis</w:t>
      </w:r>
    </w:p>
    <w:p w14:paraId="262D9465" w14:textId="77777777" w:rsidR="0064713F" w:rsidRPr="00523A6B" w:rsidRDefault="0064713F" w:rsidP="0064713F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A2A016" w14:textId="77777777" w:rsidR="0064713F" w:rsidRPr="00523A6B" w:rsidRDefault="0064713F" w:rsidP="0064713F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685EF99" w14:textId="77777777" w:rsidR="00523A6B" w:rsidRDefault="00523A6B" w:rsidP="0064713F">
      <w:pPr>
        <w:spacing w:after="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79E1A47" w14:textId="77777777" w:rsidR="00523A6B" w:rsidRDefault="00523A6B" w:rsidP="0064713F">
      <w:pPr>
        <w:spacing w:after="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B210500" w14:textId="6762F3E7" w:rsidR="0064713F" w:rsidRPr="00523A6B" w:rsidRDefault="0064713F" w:rsidP="0064713F">
      <w:pPr>
        <w:spacing w:after="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 w:rsidRPr="00523A6B">
        <w:rPr>
          <w:rFonts w:ascii="Times New Roman" w:hAnsi="Times New Roman" w:cs="Times New Roman"/>
          <w:i/>
          <w:sz w:val="24"/>
          <w:szCs w:val="24"/>
        </w:rPr>
        <w:t xml:space="preserve">Imię i nazwisko osoby przyjmującej zgodę </w:t>
      </w:r>
      <w:r w:rsidRPr="00523A6B">
        <w:rPr>
          <w:rFonts w:ascii="Times New Roman" w:hAnsi="Times New Roman" w:cs="Times New Roman"/>
          <w:i/>
          <w:sz w:val="24"/>
          <w:szCs w:val="24"/>
        </w:rPr>
        <w:tab/>
      </w:r>
      <w:r w:rsidRPr="00523A6B">
        <w:rPr>
          <w:rFonts w:ascii="Times New Roman" w:hAnsi="Times New Roman" w:cs="Times New Roman"/>
          <w:i/>
          <w:sz w:val="24"/>
          <w:szCs w:val="24"/>
        </w:rPr>
        <w:tab/>
      </w:r>
      <w:r w:rsidRPr="00523A6B">
        <w:rPr>
          <w:rFonts w:ascii="Times New Roman" w:hAnsi="Times New Roman" w:cs="Times New Roman"/>
          <w:i/>
          <w:sz w:val="24"/>
          <w:szCs w:val="24"/>
        </w:rPr>
        <w:tab/>
      </w:r>
      <w:r w:rsidR="00523A6B">
        <w:rPr>
          <w:rFonts w:ascii="Times New Roman" w:hAnsi="Times New Roman" w:cs="Times New Roman"/>
          <w:i/>
          <w:sz w:val="24"/>
          <w:szCs w:val="24"/>
        </w:rPr>
        <w:tab/>
      </w:r>
      <w:r w:rsidRPr="00523A6B">
        <w:rPr>
          <w:rFonts w:ascii="Times New Roman" w:hAnsi="Times New Roman" w:cs="Times New Roman"/>
          <w:i/>
          <w:sz w:val="24"/>
          <w:szCs w:val="24"/>
        </w:rPr>
        <w:t xml:space="preserve"> Data i podpis</w:t>
      </w:r>
    </w:p>
    <w:p w14:paraId="2CC99676" w14:textId="6E78FCA5" w:rsidR="0064713F" w:rsidRPr="00523A6B" w:rsidRDefault="0064713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2812C72" w14:textId="2092D779" w:rsidR="000B2A55" w:rsidRPr="00523A6B" w:rsidRDefault="000B2A5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96EBF21" w14:textId="77777777" w:rsidR="000B2A55" w:rsidRPr="00523A6B" w:rsidRDefault="000B2A55">
      <w:pPr>
        <w:contextualSpacing/>
        <w:rPr>
          <w:rFonts w:ascii="Times New Roman" w:hAnsi="Times New Roman" w:cs="Times New Roman"/>
          <w:sz w:val="24"/>
          <w:szCs w:val="24"/>
        </w:rPr>
      </w:pPr>
    </w:p>
    <w:sectPr w:rsidR="000B2A55" w:rsidRPr="00523A6B" w:rsidSect="000B2A55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0CED61" w14:textId="77777777" w:rsidR="00725478" w:rsidRDefault="00725478" w:rsidP="000B2A55">
      <w:pPr>
        <w:spacing w:after="0" w:line="240" w:lineRule="auto"/>
      </w:pPr>
      <w:r>
        <w:separator/>
      </w:r>
    </w:p>
  </w:endnote>
  <w:endnote w:type="continuationSeparator" w:id="0">
    <w:p w14:paraId="4E82B298" w14:textId="77777777" w:rsidR="00725478" w:rsidRDefault="00725478" w:rsidP="000B2A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194027" w14:textId="77777777" w:rsidR="00725478" w:rsidRDefault="00725478" w:rsidP="000B2A55">
      <w:pPr>
        <w:spacing w:after="0" w:line="240" w:lineRule="auto"/>
      </w:pPr>
      <w:r>
        <w:separator/>
      </w:r>
    </w:p>
  </w:footnote>
  <w:footnote w:type="continuationSeparator" w:id="0">
    <w:p w14:paraId="038A6F0E" w14:textId="77777777" w:rsidR="00725478" w:rsidRDefault="00725478" w:rsidP="000B2A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EE4919"/>
    <w:multiLevelType w:val="multilevel"/>
    <w:tmpl w:val="B5E231A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1D7C4C72"/>
    <w:multiLevelType w:val="multilevel"/>
    <w:tmpl w:val="F1F04A92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50076A90"/>
    <w:multiLevelType w:val="multilevel"/>
    <w:tmpl w:val="B5E231A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7210109A"/>
    <w:multiLevelType w:val="hybridMultilevel"/>
    <w:tmpl w:val="C12665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tDC3NDcysjAwMTZX0lEKTi0uzszPAykwqgUA5tswnCwAAAA="/>
  </w:docVars>
  <w:rsids>
    <w:rsidRoot w:val="0064713F"/>
    <w:rsid w:val="0001276B"/>
    <w:rsid w:val="000B2A55"/>
    <w:rsid w:val="00211B18"/>
    <w:rsid w:val="00523A6B"/>
    <w:rsid w:val="005C5995"/>
    <w:rsid w:val="00624BD0"/>
    <w:rsid w:val="0064713F"/>
    <w:rsid w:val="006B4674"/>
    <w:rsid w:val="00725478"/>
    <w:rsid w:val="00781162"/>
    <w:rsid w:val="0095354C"/>
    <w:rsid w:val="0095551C"/>
    <w:rsid w:val="00956C18"/>
    <w:rsid w:val="00A37FEB"/>
    <w:rsid w:val="00A76AF3"/>
    <w:rsid w:val="00C43C97"/>
    <w:rsid w:val="00C809E6"/>
    <w:rsid w:val="00E436FA"/>
    <w:rsid w:val="00FF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4E8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809E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user">
    <w:name w:val="Standard (user)"/>
    <w:rsid w:val="0064713F"/>
    <w:pPr>
      <w:suppressAutoHyphens/>
      <w:autoSpaceDN w:val="0"/>
      <w:textAlignment w:val="baseline"/>
    </w:pPr>
    <w:rPr>
      <w:rFonts w:ascii="Calibri" w:eastAsia="Calibri" w:hAnsi="Calibri" w:cs="Tahoma"/>
      <w:kern w:val="3"/>
    </w:rPr>
  </w:style>
  <w:style w:type="paragraph" w:customStyle="1" w:styleId="Textbodyuser">
    <w:name w:val="Text body (user)"/>
    <w:basedOn w:val="Standarduser"/>
    <w:rsid w:val="0064713F"/>
    <w:pPr>
      <w:spacing w:after="140" w:line="288" w:lineRule="auto"/>
    </w:pPr>
  </w:style>
  <w:style w:type="paragraph" w:customStyle="1" w:styleId="Standard">
    <w:name w:val="Standard"/>
    <w:rsid w:val="0064713F"/>
    <w:pPr>
      <w:autoSpaceDN w:val="0"/>
      <w:textAlignment w:val="baseline"/>
    </w:pPr>
    <w:rPr>
      <w:rFonts w:ascii="Calibri" w:eastAsia="Calibri" w:hAnsi="Calibri" w:cs="Tahoma"/>
      <w:kern w:val="3"/>
    </w:rPr>
  </w:style>
  <w:style w:type="paragraph" w:styleId="Akapitzlist">
    <w:name w:val="List Paragraph"/>
    <w:basedOn w:val="Normalny"/>
    <w:uiPriority w:val="34"/>
    <w:qFormat/>
    <w:rsid w:val="0064713F"/>
    <w:pPr>
      <w:spacing w:after="160" w:line="259" w:lineRule="auto"/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B2A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B2A55"/>
  </w:style>
  <w:style w:type="paragraph" w:styleId="Stopka">
    <w:name w:val="footer"/>
    <w:basedOn w:val="Normalny"/>
    <w:link w:val="StopkaZnak"/>
    <w:uiPriority w:val="99"/>
    <w:unhideWhenUsed/>
    <w:rsid w:val="000B2A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B2A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809E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user">
    <w:name w:val="Standard (user)"/>
    <w:rsid w:val="0064713F"/>
    <w:pPr>
      <w:suppressAutoHyphens/>
      <w:autoSpaceDN w:val="0"/>
      <w:textAlignment w:val="baseline"/>
    </w:pPr>
    <w:rPr>
      <w:rFonts w:ascii="Calibri" w:eastAsia="Calibri" w:hAnsi="Calibri" w:cs="Tahoma"/>
      <w:kern w:val="3"/>
    </w:rPr>
  </w:style>
  <w:style w:type="paragraph" w:customStyle="1" w:styleId="Textbodyuser">
    <w:name w:val="Text body (user)"/>
    <w:basedOn w:val="Standarduser"/>
    <w:rsid w:val="0064713F"/>
    <w:pPr>
      <w:spacing w:after="140" w:line="288" w:lineRule="auto"/>
    </w:pPr>
  </w:style>
  <w:style w:type="paragraph" w:customStyle="1" w:styleId="Standard">
    <w:name w:val="Standard"/>
    <w:rsid w:val="0064713F"/>
    <w:pPr>
      <w:autoSpaceDN w:val="0"/>
      <w:textAlignment w:val="baseline"/>
    </w:pPr>
    <w:rPr>
      <w:rFonts w:ascii="Calibri" w:eastAsia="Calibri" w:hAnsi="Calibri" w:cs="Tahoma"/>
      <w:kern w:val="3"/>
    </w:rPr>
  </w:style>
  <w:style w:type="paragraph" w:styleId="Akapitzlist">
    <w:name w:val="List Paragraph"/>
    <w:basedOn w:val="Normalny"/>
    <w:uiPriority w:val="34"/>
    <w:qFormat/>
    <w:rsid w:val="0064713F"/>
    <w:pPr>
      <w:spacing w:after="160" w:line="259" w:lineRule="auto"/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B2A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B2A55"/>
  </w:style>
  <w:style w:type="paragraph" w:styleId="Stopka">
    <w:name w:val="footer"/>
    <w:basedOn w:val="Normalny"/>
    <w:link w:val="StopkaZnak"/>
    <w:uiPriority w:val="99"/>
    <w:unhideWhenUsed/>
    <w:rsid w:val="000B2A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B2A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odo.gov.pl/pl/file/10574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a Jedut</dc:creator>
  <cp:lastModifiedBy>Emilia Pajer</cp:lastModifiedBy>
  <cp:revision>2</cp:revision>
  <cp:lastPrinted>2022-09-19T08:29:00Z</cp:lastPrinted>
  <dcterms:created xsi:type="dcterms:W3CDTF">2022-09-27T05:43:00Z</dcterms:created>
  <dcterms:modified xsi:type="dcterms:W3CDTF">2022-09-27T05:43:00Z</dcterms:modified>
</cp:coreProperties>
</file>